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pharmacist with a passion for healthcare innovation and community service, I am excited to apply for the Pharmacist position at your esteemed pharmacy in Italy Milan. With over [X years] of professional experience in pharmaceutical services, I have developed a strong foundation in medication management, patient counseling, and adherence to regulatory standards. My commitment to excellence aligns perfectly with the values of [Pharmacy Name], and I am eager to contribute my expertise to support the health and well-being of patients in this vibrant city.</w:t>
      </w:r>
    </w:p>
    <w:p>
      <w:pPr>
        <w:pStyle w:val="BodyText"/>
      </w:pPr>
      <w:r>
        <w:t xml:space="preserve">Italy Milan is a dynamic hub of culture, innovation, and healthcare advancements, making it an ideal location for a pharmacist to thrive. The unique challenges and opportunities in this region demand professionals who are not only technically proficient but also culturally attuned to the needs of diverse communities. My background as a Pharmacist has equipped me with the skills to navigate complex healthcare systems while delivering compassionate care. Whether it is managing prescription medications, providing health education, or collaborating with healthcare providers, I am deeply committed to ensuring that every patient receives personalized and effective pharmaceutical services.</w:t>
      </w:r>
    </w:p>
    <w:p>
      <w:pPr>
        <w:pStyle w:val="BodyText"/>
      </w:pPr>
      <w:r>
        <w:t xml:space="preserve">My journey as a Pharmacist began with [Name of University or Institution], where I earned my degree in Pharmacy. During my studies, I focused on courses that emphasized the Italian healthcare landscape, including pharmacology, therapeutics, and regulatory compliance. This academic foundation was complemented by hands-on experience through internships at [Name of Pharmacy or Healthcare Facility in Italy], where I gained firsthand insight into the unique requirements of pharmacies operating in Milan. These experiences allowed me to refine my clinical skills while adapting to the high standards of Italian pharmaceutical practices.</w:t>
      </w:r>
    </w:p>
    <w:p>
      <w:pPr>
        <w:pStyle w:val="BodyText"/>
      </w:pPr>
      <w:r>
        <w:t xml:space="preserve">Throughout my career, I have worked in both public and private pharmacy settings, consistently demonstrating a dedication to quality and patient-centered care. In [Previous Pharmacy or Organization], I was responsible for managing inventory, optimizing medication therapy plans, and ensuring compliance with local regulations. My ability to communicate effectively with patients in multiple languages—particularly Italian—has enabled me to build trust and provide clear guidance on medication use. Additionally, I have experience in conducting health screenings and offering lifestyle advice, which aligns with the preventive care initiatives that are increasingly important in Italy Milan’s healthcare system.</w:t>
      </w:r>
    </w:p>
    <w:p>
      <w:pPr>
        <w:pStyle w:val="BodyText"/>
      </w:pPr>
      <w:r>
        <w:t xml:space="preserve">One of the aspects that draws me to a Pharmacist role in Italy Milan is the opportunity to contribute to a community-focused approach to healthcare. The city’s emphasis on public health programs, such as vaccination campaigns and chronic disease management, resonates with my professional goals. I am particularly interested in working with pharmacies that prioritize patient education and partnerships with local clinics and hospitals. My proactive attitude and attention to detail ensure that I can seamlessly integrate into your team while supporting your mission to deliver exceptional pharmaceutical care.</w:t>
      </w:r>
    </w:p>
    <w:p>
      <w:pPr>
        <w:pStyle w:val="BodyText"/>
      </w:pPr>
      <w:r>
        <w:t xml:space="preserve">What sets me apart as a Pharmacist is my ability to combine technical expertise with a deep understanding of the human aspect of healthcare. In Italy Milan, where the relationship between pharmacists and patients is often personal and long-term, I believe that empathy and communication are as critical as clinical knowledge. I have consistently received positive feedback from patients for my ability to explain complex medical information in an accessible manner and for my unwavering commitment to their well-being. This patient-centric approach has been a cornerstone of my practice, whether advising on over-the-counter medications or assisting with medication adherence programs.</w:t>
      </w:r>
    </w:p>
    <w:p>
      <w:pPr>
        <w:pStyle w:val="BodyText"/>
      </w:pPr>
      <w:r>
        <w:t xml:space="preserve">Additionally, I am highly adaptable and committed to continuous learning. The Italian healthcare system is evolving rapidly, with new regulations and technologies shaping the role of pharmacists. I stay updated through professional development courses, industry conferences, and collaboration with colleagues in Italy Milan. For instance, I recently completed a certification in [relevant course or program], which enhanced my understanding of [specific topic related to pharmacy practice in Italy]. This proactive approach ensures that I can contribute effectively to your pharmacy’s goals while staying at the forefront of pharmaceutical advancements.</w:t>
      </w:r>
    </w:p>
    <w:p>
      <w:pPr>
        <w:pStyle w:val="BodyText"/>
      </w:pPr>
      <w:r>
        <w:t xml:space="preserve">I am particularly drawn to [Pharmacy Name] because of its reputation for innovation and community engagement. The opportunity to work alongside a team of professionals who share my passion for improving patient outcomes is incredibly appealing. I am confident that my skills, experience, and dedication will make me a valuable asset to your pharmacy. I would welcome the chance to discuss how my background aligns with your needs and how I can contribute to the continued success of [Pharmacy Name] in Italy Milan.</w:t>
      </w:r>
    </w:p>
    <w:p>
      <w:pPr>
        <w:pStyle w:val="BodyText"/>
      </w:pPr>
      <w:r>
        <w:t xml:space="preserve">Thank you for considering my application. I look forward to the possibility of contributing to your team and supporting the health of patients in this remarkable city. Please feel free to contact me at [Your Phone Number] or [Your Email Address] at your earliest convenience. I am available for an interview at your convenience and am eager to bring my expertise as a Pharmacist to Italy Mil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Italy Milan</dc:title>
  <dc:creator/>
  <dc:language>en</dc:language>
  <cp:keywords/>
  <dcterms:created xsi:type="dcterms:W3CDTF">2025-12-10T14:04:42Z</dcterms:created>
  <dcterms:modified xsi:type="dcterms:W3CDTF">2025-12-10T14:04:42Z</dcterms:modified>
</cp:coreProperties>
</file>

<file path=docProps/custom.xml><?xml version="1.0" encoding="utf-8"?>
<Properties xmlns="http://schemas.openxmlformats.org/officeDocument/2006/custom-properties" xmlns:vt="http://schemas.openxmlformats.org/officeDocument/2006/docPropsVTypes"/>
</file>